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Frankfurt</w:t>
      </w:r>
    </w:p>
    <w:bookmarkStart w:id="20" w:name="X9ad62d081653d6fa4ae7c042e4a249f87658a5f"/>
    <w:p>
      <w:pPr>
        <w:pStyle w:val="Heading1"/>
      </w:pPr>
      <w:r>
        <w:t xml:space="preserve">Cover Letter for Speech Therapist Position</w:t>
      </w:r>
    </w:p>
    <w:p>
      <w:pPr>
        <w:pStyle w:val="FirstParagraph"/>
      </w:pPr>
      <w:r>
        <w:rPr>
          <w:bCs/>
          <w:b/>
        </w:rPr>
        <w:t xml:space="preserve">John Doe</w:t>
      </w:r>
      <w:r>
        <w:br/>
      </w:r>
      <w:r>
        <w:t xml:space="preserve">123 Main Street</w:t>
      </w:r>
      <w:r>
        <w:br/>
      </w:r>
      <w:r>
        <w:t xml:space="preserve">Frankfurt am Main, Germany 60329</w:t>
      </w:r>
      <w:r>
        <w:br/>
      </w:r>
      <w:r>
        <w:t xml:space="preserve">+49 123 4567890</w:t>
      </w:r>
      <w:r>
        <w:br/>
      </w:r>
      <w:r>
        <w:t xml:space="preserve">john.doe@example.com</w:t>
      </w:r>
    </w:p>
    <w:p>
      <w:pPr>
        <w:pStyle w:val="BodyText"/>
      </w:pPr>
      <w:r>
        <w:t xml:space="preserve">April 5, 2024</w:t>
      </w:r>
    </w:p>
    <w:p>
      <w:pPr>
        <w:pStyle w:val="BodyText"/>
      </w:pPr>
      <w:r>
        <w:t xml:space="preserve">Dear Hiring Manager,</w:t>
      </w:r>
      <w:r>
        <w:br/>
      </w:r>
      <w:r>
        <w:t xml:space="preserve">I am writing to express my enthusiastic interest in the Speech Therapist position at [Hospital/Clinic Name] in Germany Frankfurt. As a highly motivated and experienced speech therapist with over five years of clinical practice, I am eager to contribute my skills and passion for communication disorders to a dynamic healthcare environment. My background aligns perfectly with the values of excellence, patient-centered care, and professional growth that I understand are central to your institution in one of Germany’s most vibrant cities.</w:t>
      </w:r>
    </w:p>
    <w:p>
      <w:pPr>
        <w:pStyle w:val="BodyText"/>
      </w:pPr>
      <w:r>
        <w:t xml:space="preserve">Having completed my Bachelor’s degree in Speech Therapy at the University of [Your University] and a Master’s program focused on neurogenic communication disorders, I have developed a strong foundation in both theoretical knowledge and practical application. My career has been dedicated to empowering individuals with speech, language, and swallowing difficulties through personalized interventions. Whether working with children in educational settings or adults recovering from stroke or neurological conditions, I approach each case with empathy, innovation, and a commitment to fostering meaningful progress.</w:t>
      </w:r>
    </w:p>
    <w:p>
      <w:pPr>
        <w:pStyle w:val="BodyText"/>
      </w:pPr>
      <w:r>
        <w:t xml:space="preserve">What sets me apart as a Speech Therapist is my ability to blend evidence-based practices with a deep understanding of cultural and linguistic diversity. In Germany Frankfurt—a global hub for business, culture, and education—this skill is particularly vital. My experience in multilingual environments has equipped me to communicate effectively with patients from diverse backgrounds, ensuring that care is both accessible and respectful of individual needs. For instance, during my internship at [Previous Institution], I collaborated with a team of speech therapists to design a program for non-native German speakers, significantly improving their ability to engage in professional and social settings.</w:t>
      </w:r>
    </w:p>
    <w:p>
      <w:pPr>
        <w:pStyle w:val="BodyText"/>
      </w:pPr>
      <w:r>
        <w:t xml:space="preserve">Moreover, my work in Germany Frankfurt has been shaped by the country’s robust healthcare system and its emphasis on interdisciplinary collaboration. I have consistently worked alongside physicians, psychologists, and occupational therapists to create holistic treatment plans. This experience has not only sharpened my clinical skills but also reinforced my belief in the importance of teamwork in achieving optimal patient outcomes. In one notable case, I partnered with a neurologist to develop a therapy protocol for a patient with apraxia of speech, resulting in measurable improvements within six months.</w:t>
      </w:r>
    </w:p>
    <w:p>
      <w:pPr>
        <w:pStyle w:val="BodyText"/>
      </w:pPr>
      <w:r>
        <w:t xml:space="preserve">As a Speech Therapist in Germany Frankfurt, I am deeply committed to advancing the field through continuous learning and professional development. I have attended several workshops on the latest technologies in speech therapy, such as digital tools for remote patient monitoring and AI-driven assessment platforms. These innovations are particularly relevant in a city like Frankfurt, where healthcare institutions prioritize technological integration to enhance efficiency and accessibility. I am excited about the opportunity to contribute my expertise while staying at the forefront of emerging trends in speech therapy.</w:t>
      </w:r>
    </w:p>
    <w:p>
      <w:pPr>
        <w:pStyle w:val="BodyText"/>
      </w:pPr>
      <w:r>
        <w:t xml:space="preserve">My motivation as a Speech Therapist is rooted in the belief that communication is the cornerstone of human connection. Whether helping a child articulate their first words or supporting an adult regain independence after a medical challenge, I take immense pride in making a tangible difference. This passion aligns seamlessly with the mission of [Hospital/Clinic Name], which I understand values compassionate care and cutting-edge solutions for its patients.</w:t>
      </w:r>
    </w:p>
    <w:p>
      <w:pPr>
        <w:pStyle w:val="BodyText"/>
      </w:pPr>
      <w:r>
        <w:t xml:space="preserve">Germany Frankfurt offers a unique blend of tradition and innovation, and I am eager to contribute to its healthcare landscape. The city’s diverse population, coupled with its strong emphasis on research and education, creates an ideal environment for a speech therapist who thrives on challenges and collaboration. I am particularly drawn to the opportunity to work in a setting where my skills can support both individual patients and broader community initiatives, such as public awareness campaigns about communication disorders.</w:t>
      </w:r>
    </w:p>
    <w:p>
      <w:pPr>
        <w:pStyle w:val="BodyText"/>
      </w:pPr>
      <w:r>
        <w:t xml:space="preserve">In addition to my clinical expertise, I bring strong organizational skills and a dedication to maintaining high standards of professionalism. My ability to adapt quickly to new environments, coupled with fluency in German (B2 level) and basic proficiency in English, ensures that I can seamlessly integrate into your team. I am also familiar with the administrative processes required for healthcare professionals in Germany, including documentation practices and compliance standards.</w:t>
      </w:r>
    </w:p>
    <w:p>
      <w:pPr>
        <w:pStyle w:val="BodyText"/>
      </w:pPr>
      <w:r>
        <w:t xml:space="preserve">I would be honored to bring my experience, dedication, and enthusiasm to [Hospital/Clinic Name] as a Speech Therapist in Germany Frankfurt. I am confident that my background in clinical practice, combined with my cultural adaptability and commitment to excellence, makes me a strong candidate for this role. I would welcome the opportunity to discuss how my skills align with your needs and contribute to the continued success of your institution.</w:t>
      </w:r>
    </w:p>
    <w:p>
      <w:pPr>
        <w:pStyle w:val="BodyText"/>
      </w:pPr>
      <w:r>
        <w:t xml:space="preserve">Thank you for considering my application. I look forward to the possibility of contributing to your team and supporting patients in their journey toward improved communication and quality of lif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Germany Frankfurt</dc:title>
  <dc:creator/>
  <dc:language>en</dc:language>
  <cp:keywords/>
  <dcterms:created xsi:type="dcterms:W3CDTF">2025-12-11T15:58:54Z</dcterms:created>
  <dcterms:modified xsi:type="dcterms:W3CDTF">2025-12-11T15:58:54Z</dcterms:modified>
</cp:coreProperties>
</file>

<file path=docProps/custom.xml><?xml version="1.0" encoding="utf-8"?>
<Properties xmlns="http://schemas.openxmlformats.org/officeDocument/2006/custom-properties" xmlns:vt="http://schemas.openxmlformats.org/officeDocument/2006/docPropsVTypes"/>
</file>